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D9914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4D9916" wp14:editId="244D9917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4D9924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244D9925" w14:textId="469D5409" w:rsidR="003D5CB2" w:rsidRPr="00942B34" w:rsidRDefault="00942B34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942B34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Legal Int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D9916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14:paraId="244D9924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244D9925" w14:textId="469D5409" w:rsidR="003D5CB2" w:rsidRPr="00942B34" w:rsidRDefault="00942B34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942B34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Legal Inter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244D9918" wp14:editId="244D9919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D9915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44D991A" wp14:editId="244D991B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4D9926" w14:textId="77777777" w:rsidR="003D5CB2" w:rsidRPr="00942B3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42B3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44D9927" w14:textId="77777777" w:rsidR="003D5CB2" w:rsidRPr="00942B3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44D9928" w14:textId="77777777" w:rsidR="003D5CB2" w:rsidRPr="00942B3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42B3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42B3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42B3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42B3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44D9929" w14:textId="77777777" w:rsidR="003D5CB2" w:rsidRPr="00942B3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44D992A" w14:textId="77777777" w:rsidR="003D5CB2" w:rsidRPr="00942B34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42B3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8089D3C" w14:textId="77777777" w:rsidR="00942B34" w:rsidRPr="00942B34" w:rsidRDefault="00942B34" w:rsidP="00942B34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m submitting this letter in response to the job position for the post of Legal Intern in [XXX Law Firm]. I am a Law student and I have previously interned with [YYY Law Firm]. My experience along with my passion in the field of Law makes me certain that I would benefit your Law Firm significantly.</w:t>
                            </w:r>
                          </w:p>
                          <w:p w14:paraId="4D84C73C" w14:textId="65D0FAAF" w:rsidR="00942B34" w:rsidRPr="00942B34" w:rsidRDefault="00942B34" w:rsidP="00942B34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[XXX Law firm] is one of the country’s top law firms. Their legal team provides services in various fields of law. I am particularly interested in the Firm’s </w:t>
                            </w: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fence</w:t>
                            </w: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eam. I am passionate about this field of work and I am confident that I would significantly contribute to the law firm’s vision in this role.  </w:t>
                            </w:r>
                          </w:p>
                          <w:p w14:paraId="79DC2ABA" w14:textId="77777777" w:rsidR="00942B34" w:rsidRPr="00942B34" w:rsidRDefault="00942B34" w:rsidP="00942B34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a Bachelor’s Degree in Law and I am currently doing my Master’s. I have previously interned with [YYY Law Firm]. I was responsible for drafting minutes and receiving/verifying requisitions for the cases and services that are handled by the law firm. I also performed the following tasks and duties:</w:t>
                            </w:r>
                          </w:p>
                          <w:p w14:paraId="158FC233" w14:textId="77777777" w:rsidR="00942B34" w:rsidRPr="00942B34" w:rsidRDefault="00942B34" w:rsidP="00942B3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Update the firm’s website and service database.</w:t>
                            </w:r>
                          </w:p>
                          <w:p w14:paraId="4719D66C" w14:textId="77777777" w:rsidR="00942B34" w:rsidRPr="00942B34" w:rsidRDefault="00942B34" w:rsidP="00942B3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sist the attorneys and help in whichever way possible.</w:t>
                            </w:r>
                          </w:p>
                          <w:p w14:paraId="4543DA68" w14:textId="77777777" w:rsidR="00942B34" w:rsidRPr="00942B34" w:rsidRDefault="00942B34" w:rsidP="00942B3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concile and manage legal statements and invoices.</w:t>
                            </w:r>
                          </w:p>
                          <w:p w14:paraId="571E9435" w14:textId="44885E23" w:rsidR="00942B34" w:rsidRPr="00942B34" w:rsidRDefault="00942B34" w:rsidP="00942B3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racked ongoing legislations and attended briefings with superior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B289995" w14:textId="3E903A22" w:rsidR="00942B34" w:rsidRPr="00942B34" w:rsidRDefault="00942B34" w:rsidP="00942B3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rafted litigation forms under the guidance of senior Advocat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F98CB48" w14:textId="77777777" w:rsidR="00942B34" w:rsidRPr="00942B34" w:rsidRDefault="00942B34" w:rsidP="00942B34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have strong organizational and problem-solving skills, which I believe are essential while pursuing a job such as this. I have a proven track record to do the assigned work in the most accurate manner possible. I believe that your Firm will provide me with an outstanding platform to upgrade and develop my skills. </w:t>
                            </w:r>
                          </w:p>
                          <w:p w14:paraId="53BB8769" w14:textId="77777777" w:rsidR="00942B34" w:rsidRPr="00942B34" w:rsidRDefault="00942B34" w:rsidP="00942B34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look forward to meeting you in person so that we can discuss the opportunity. Thank you for your time and consideration.</w:t>
                            </w:r>
                          </w:p>
                          <w:p w14:paraId="5C46A388" w14:textId="77777777" w:rsidR="00942B34" w:rsidRPr="00942B34" w:rsidRDefault="00942B34" w:rsidP="00942B34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14:paraId="1CFC70D3" w14:textId="77777777" w:rsidR="00942B34" w:rsidRPr="00942B34" w:rsidRDefault="00942B34" w:rsidP="00942B34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42B3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244D9938" w14:textId="77777777" w:rsidR="003D5CB2" w:rsidRPr="00942B34" w:rsidRDefault="003D5CB2" w:rsidP="006A179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D99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244D9926" w14:textId="77777777" w:rsidR="003D5CB2" w:rsidRPr="00942B3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42B3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44D9927" w14:textId="77777777" w:rsidR="003D5CB2" w:rsidRPr="00942B3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44D9928" w14:textId="77777777" w:rsidR="003D5CB2" w:rsidRPr="00942B3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42B3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42B3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42B3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42B3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44D9929" w14:textId="77777777" w:rsidR="003D5CB2" w:rsidRPr="00942B3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44D992A" w14:textId="77777777" w:rsidR="003D5CB2" w:rsidRPr="00942B34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42B3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8089D3C" w14:textId="77777777" w:rsidR="00942B34" w:rsidRPr="00942B34" w:rsidRDefault="00942B34" w:rsidP="00942B34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m submitting this letter in response to the job position for the post of Legal Intern in [XXX Law Firm]. I am a Law student and I have previously interned with [YYY Law Firm]. My experience along with my passion in the field of Law makes me certain that I would benefit your Law Firm significantly.</w:t>
                      </w:r>
                    </w:p>
                    <w:p w14:paraId="4D84C73C" w14:textId="65D0FAAF" w:rsidR="00942B34" w:rsidRPr="00942B34" w:rsidRDefault="00942B34" w:rsidP="00942B34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[XXX Law firm] is one of the country’s top law firms. Their legal team provides services in various fields of law. I am particularly interested in the Firm’s </w:t>
                      </w: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fence</w:t>
                      </w: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team. I am passionate about this field of work and I am confident that I would significantly contribute to the law firm’s vision in this role.  </w:t>
                      </w:r>
                    </w:p>
                    <w:p w14:paraId="79DC2ABA" w14:textId="77777777" w:rsidR="00942B34" w:rsidRPr="00942B34" w:rsidRDefault="00942B34" w:rsidP="00942B34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a Bachelor’s Degree in Law and I am currently doing my Master’s. I have previously interned with [YYY Law Firm]. I was responsible for drafting minutes and receiving/verifying requisitions for the cases and services that are handled by the law firm. I also performed the following tasks and duties:</w:t>
                      </w:r>
                    </w:p>
                    <w:p w14:paraId="158FC233" w14:textId="77777777" w:rsidR="00942B34" w:rsidRPr="00942B34" w:rsidRDefault="00942B34" w:rsidP="00942B3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Update the firm’s website and service database.</w:t>
                      </w:r>
                    </w:p>
                    <w:p w14:paraId="4719D66C" w14:textId="77777777" w:rsidR="00942B34" w:rsidRPr="00942B34" w:rsidRDefault="00942B34" w:rsidP="00942B3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sist the attorneys and help in whichever way possible.</w:t>
                      </w:r>
                    </w:p>
                    <w:p w14:paraId="4543DA68" w14:textId="77777777" w:rsidR="00942B34" w:rsidRPr="00942B34" w:rsidRDefault="00942B34" w:rsidP="00942B3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concile and manage legal statements and invoices.</w:t>
                      </w:r>
                    </w:p>
                    <w:p w14:paraId="571E9435" w14:textId="44885E23" w:rsidR="00942B34" w:rsidRPr="00942B34" w:rsidRDefault="00942B34" w:rsidP="00942B3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racked ongoing legislations and attended briefings with superior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4B289995" w14:textId="3E903A22" w:rsidR="00942B34" w:rsidRPr="00942B34" w:rsidRDefault="00942B34" w:rsidP="00942B3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rafted litigation forms under the guidance of senior Advocat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6F98CB48" w14:textId="77777777" w:rsidR="00942B34" w:rsidRPr="00942B34" w:rsidRDefault="00942B34" w:rsidP="00942B34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have strong organizational and problem-solving skills, which I believe are essential while pursuing a job such as this. I have a proven track record to do the assigned work in the most accurate manner possible. I believe that your Firm will provide me with an outstanding platform to upgrade and develop my skills. </w:t>
                      </w:r>
                    </w:p>
                    <w:p w14:paraId="53BB8769" w14:textId="77777777" w:rsidR="00942B34" w:rsidRPr="00942B34" w:rsidRDefault="00942B34" w:rsidP="00942B34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look forward to meeting you in person so that we can discuss the opportunity. Thank you for your time and consideration.</w:t>
                      </w:r>
                    </w:p>
                    <w:p w14:paraId="5C46A388" w14:textId="77777777" w:rsidR="00942B34" w:rsidRPr="00942B34" w:rsidRDefault="00942B34" w:rsidP="00942B34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14:paraId="1CFC70D3" w14:textId="77777777" w:rsidR="00942B34" w:rsidRPr="00942B34" w:rsidRDefault="00942B34" w:rsidP="00942B34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42B3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244D9938" w14:textId="77777777" w:rsidR="003D5CB2" w:rsidRPr="00942B34" w:rsidRDefault="003D5CB2" w:rsidP="006A179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D991E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244D991F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D9920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44D9922" wp14:editId="244D992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44D9921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D991C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244D991D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AF3"/>
    <w:multiLevelType w:val="hybridMultilevel"/>
    <w:tmpl w:val="32928C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B80CE3"/>
    <w:multiLevelType w:val="multilevel"/>
    <w:tmpl w:val="31A63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42B3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4D9914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42B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Intern Cover Letter Sample</dc:title>
  <dc:subject>Create your Cover Letter using Free Legal Intern Cover Letter Sample Template</dc:subject>
  <dc:creator>QwikResume.com</dc:creator>
  <cp:keywords/>
  <dc:description/>
  <dcterms:created xsi:type="dcterms:W3CDTF">2021-09-10T15:05:00Z</dcterms:created>
  <dcterms:modified xsi:type="dcterms:W3CDTF">2021-09-10T15:05:00Z</dcterms:modified>
  <cp:category>Lega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